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viewer</w:t>
      </w:r>
      <w:r>
        <w:t xml:space="preserve"> </w:t>
      </w:r>
      <w:r>
        <w:t xml:space="preserve">Comparison</w:t>
      </w:r>
    </w:p>
    <w:p>
      <w:pPr>
        <w:pStyle w:val="Author"/>
      </w:pPr>
      <w:r>
        <w:t xml:space="preserve">Yishan</w:t>
      </w:r>
      <w:r>
        <w:t xml:space="preserve"> </w:t>
      </w:r>
      <w:r>
        <w:t xml:space="preserve">Guo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25,</w:t>
      </w:r>
      <w:r>
        <w:t xml:space="preserve"> </w:t>
      </w:r>
      <w:r>
        <w:t xml:space="preserve">2017</w:t>
      </w:r>
    </w:p>
    <w:p>
      <w:pPr>
        <w:pStyle w:val="Heading3"/>
      </w:pPr>
      <w:bookmarkStart w:id="21" w:name="number-of-patients-reviewed-by-each-reviewer"/>
      <w:bookmarkEnd w:id="21"/>
      <w:r>
        <w:t xml:space="preserve">Number of patients reviewed by each reviewer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</w:tbl>
    <w:p>
      <w:pPr>
        <w:pStyle w:val="Heading3"/>
      </w:pPr>
      <w:bookmarkStart w:id="22" w:name="summary-of-variables-number-of-patients-with-discrepancy-total-n-18"/>
      <w:bookmarkEnd w:id="22"/>
      <w:r>
        <w:t xml:space="preserve">Summary of Variables (number of patients with discrepancy, total N = 18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mber_of_patient_with_discrepan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_systolic___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stolic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_disatolic___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stolic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_gcs___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c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_rr___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i_high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_ox_sat___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west_oxygen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_ox_rate___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x_oxygen_rate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_ox_frac___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x_fio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_rebreather___1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breather_yn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_mech_vent___1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ch_vent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_high_temp___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ghest_temp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_low_temp___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west_temp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_heart_rate___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ghest_heart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_4_drmteam_chart_abstraction_tool_complet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Heading3"/>
      </w:pPr>
      <w:bookmarkStart w:id="23" w:name="summary-of-patients-number-of-variables-with-discrepancy-total-n-25"/>
      <w:bookmarkEnd w:id="23"/>
      <w:r>
        <w:t xml:space="preserve">Summary of Patients (number of variables with discrepancy, total N = 25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emini_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mber_of_variables_with_discrepancy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10050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101257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101368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101664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10233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10403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107078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107524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107949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10814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109420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11089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11501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115196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115222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117002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119184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121588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p>
      <w:pPr>
        <w:pStyle w:val="Heading3"/>
      </w:pPr>
      <w:bookmarkStart w:id="24" w:name="heat-map-for-number-of-unique-values-by-variable-and-patient"/>
      <w:bookmarkEnd w:id="24"/>
      <w:r>
        <w:t xml:space="preserve">Heat Map for Number of Unique Values by Variable and Patien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a_comparison_summary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notice that patient 11104039 and patient 11110891 do not have any discrepancy because both of them were only reviewed by one RA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a75cc4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viewer Comparison</dc:title>
  <dc:creator>Yishan Guo</dc:creator>
  <dcterms:created xsi:type="dcterms:W3CDTF">2017-05-25T18:13:03Z</dcterms:created>
  <dcterms:modified xsi:type="dcterms:W3CDTF">2017-05-25T18:13:03Z</dcterms:modified>
</cp:coreProperties>
</file>